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2D838" w14:textId="3B91A400" w:rsidR="008438B3" w:rsidRDefault="008438B3" w:rsidP="008438B3">
      <w:pPr>
        <w:pStyle w:val="Caption"/>
        <w:keepNext/>
      </w:pPr>
      <w:r>
        <w:t>Table 6.</w:t>
      </w:r>
      <w:r w:rsidRPr="008438B3">
        <w:t xml:space="preserve"> </w:t>
      </w:r>
      <w:r>
        <w:t>Factors associated with the level of practices regarding antibiotic resistance among parents of school going children (N = 704). OR odds ratio, CI confidence interval. *p value ˂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F05AFC" w14:paraId="39FC5B13" w14:textId="77777777" w:rsidTr="008438B3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ACC3C2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47DEC80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48ACE3F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2BB1C39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DA910F4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F05AFC" w14:paraId="3D689B5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EBA1A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634E2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7C035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F57FB4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0FD0C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0F4F5D74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C143F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1A534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BA085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F9E5FB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8BBF5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145887BE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0EE80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A89A7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FADE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4F2F7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, 4.5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DAD92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F05AFC" w14:paraId="5D63B032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5C455D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DDC340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82625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C469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, 2.3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DC177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F05AFC" w14:paraId="63935C8B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B5052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531AE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BC85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0322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1, 4.7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FE07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F05AFC" w14:paraId="2F9840B7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2317D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15EF5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4889D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9BDEE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85DEE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4176C4E9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76A5E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899B2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D441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AEF8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372C5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3E3C2A49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CF437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E1A617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D9E78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A51A7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, 2.1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51BE7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F05AFC" w14:paraId="6130567F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F034B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E26BF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12057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270DD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09E29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47ADE121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32A8B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3D942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28CB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7E581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59EE7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6703B78B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28753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E8147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239AB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.3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B036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45, 20.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8F502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05AFC" w14:paraId="64635498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5509A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1D626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13E1B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86488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9, 6.2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57D4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05AFC" w14:paraId="022D00C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14294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40F2B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6B192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671CC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47, 6.4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8107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3</w:t>
            </w:r>
          </w:p>
        </w:tc>
      </w:tr>
      <w:tr w:rsidR="00F05AFC" w14:paraId="17978A9F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3675A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09CBF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2A2CF3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B066C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23427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163D16D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ADB00F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7EF10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B1AD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0B43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F9328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58975000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1D726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C7B61E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26ED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842FE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0, 1.1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EE1C0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F05AFC" w14:paraId="76AAA90A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4F441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B3CCD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8607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A50F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2.1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1A884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F05AFC" w14:paraId="181A0B87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3E3B7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3995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F0289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9130BE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9CE0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1C29E4AC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8FED4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4DB1D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6C80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5260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A11184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43759A14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66DBC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1C7134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FC2A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BC76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53, 11.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CA2FD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05AFC" w14:paraId="268BF231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4C6C3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E3FA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BF66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0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91F7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91, 9.6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8114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lt;0.001</w:t>
            </w:r>
          </w:p>
        </w:tc>
      </w:tr>
      <w:tr w:rsidR="00F05AFC" w14:paraId="4EAD2592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6FF04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225A8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B5268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53858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F7CA2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264DE6DC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74042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9053C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A9FCC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1162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B7CC1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39AD7DEE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E4B3C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8F0F2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05DEF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0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9AE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57, 6.1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44EB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1</w:t>
            </w:r>
          </w:p>
        </w:tc>
      </w:tr>
      <w:tr w:rsidR="00F05AFC" w14:paraId="405AFD54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4E20F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21480B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5ABBB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A07B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4, 4.35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5D437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1</w:t>
            </w:r>
          </w:p>
        </w:tc>
      </w:tr>
      <w:tr w:rsidR="00F05AFC" w14:paraId="6F5E6D5E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54499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58D8E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450B0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82A15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33FAB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5CC1357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69EB8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3BE26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2B8AF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3D53C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83975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283FDE23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2CE8A6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62105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8D61E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1D7C0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7, 1.6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EEABC0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F05AFC" w14:paraId="14C0D6EA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9A215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BD06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6D1EB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FD766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73248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4A26A887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191EB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7C613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86C1B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C231CA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D07F3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48037C85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C262C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14BBC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F35EC4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7353C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, 1.6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202D5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F05AFC" w14:paraId="74B7CF0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CCDDAC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60E3C7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F3064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0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06A22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, 2.1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4734B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F05AFC" w14:paraId="42FD90DE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DFDA9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9063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FA925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88C961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27F62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07958D72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B6C51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726D6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99731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9F62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5680C" w14:textId="77777777" w:rsidR="00F05AFC" w:rsidRDefault="00F05AFC">
            <w:pPr>
              <w:keepNext/>
              <w:spacing w:after="60"/>
              <w:jc w:val="center"/>
            </w:pPr>
          </w:p>
        </w:tc>
      </w:tr>
      <w:tr w:rsidR="00F05AFC" w14:paraId="2286A587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01646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33652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7DF26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89C47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, 1.1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04A13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F05AFC" w14:paraId="44B01166" w14:textId="77777777" w:rsidTr="008438B3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88F1BA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E438F" w14:textId="77777777" w:rsidR="00F05AFC" w:rsidRDefault="00F05AFC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2C0BC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8A279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, 1.1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CDBBF2" w14:textId="77777777" w:rsidR="00F05AFC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0</w:t>
            </w:r>
          </w:p>
        </w:tc>
      </w:tr>
      <w:tr w:rsidR="00F05AFC" w14:paraId="3B85B2A1" w14:textId="77777777" w:rsidTr="008438B3">
        <w:trPr>
          <w:cantSplit/>
          <w:jc w:val="center"/>
        </w:trPr>
        <w:tc>
          <w:tcPr>
            <w:tcW w:w="5000" w:type="pct"/>
            <w:gridSpan w:val="5"/>
          </w:tcPr>
          <w:p w14:paraId="319851C5" w14:textId="77777777" w:rsidR="00F05AFC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1322AFF2" w14:textId="77777777" w:rsidR="00F05AFC" w:rsidRDefault="00F05AFC">
      <w:pPr>
        <w:pStyle w:val="FirstParagraph"/>
      </w:pPr>
    </w:p>
    <w:sectPr w:rsidR="00F05A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F8A1E0" w14:textId="77777777" w:rsidR="003A638B" w:rsidRDefault="003A638B">
      <w:pPr>
        <w:spacing w:after="0"/>
      </w:pPr>
      <w:r>
        <w:separator/>
      </w:r>
    </w:p>
  </w:endnote>
  <w:endnote w:type="continuationSeparator" w:id="0">
    <w:p w14:paraId="32C176CE" w14:textId="77777777" w:rsidR="003A638B" w:rsidRDefault="003A63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AA80BB" w14:textId="77777777" w:rsidR="003A638B" w:rsidRDefault="003A638B">
      <w:r>
        <w:separator/>
      </w:r>
    </w:p>
  </w:footnote>
  <w:footnote w:type="continuationSeparator" w:id="0">
    <w:p w14:paraId="2076EEE7" w14:textId="77777777" w:rsidR="003A638B" w:rsidRDefault="003A63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91639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05767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5AFC"/>
    <w:rsid w:val="000E2313"/>
    <w:rsid w:val="003A638B"/>
    <w:rsid w:val="008438B3"/>
    <w:rsid w:val="00F0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FDE16"/>
  <w15:docId w15:val="{726C26CB-B966-46E0-9E1E-76C1956D8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21</Words>
  <Characters>1261</Characters>
  <Application>Microsoft Office Word</Application>
  <DocSecurity>0</DocSecurity>
  <Lines>10</Lines>
  <Paragraphs>2</Paragraphs>
  <ScaleCrop>false</ScaleCrop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6T02:55:00Z</dcterms:created>
  <dcterms:modified xsi:type="dcterms:W3CDTF">2024-10-16T03:00:00Z</dcterms:modified>
</cp:coreProperties>
</file>